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iteknologian kehityspolut</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ajankohtainen yleiskuva kasvintuotannossa käytettäviin esineiden internetin (Internet of Things, IoT) teknologiasovelluksiin ja niiden tutkimukseen. Lisäksi opinnäytetyö voi toimia lähtökoht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Heading3"/>
      </w:pPr>
      <w:bookmarkStart w:id="34" w:name="narratiivinen-kuvaileva-kirjallisuuskatsaus"/>
      <w:bookmarkEnd w:id="34"/>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5" w:name="teemahaastattelu"/>
      <w:bookmarkEnd w:id="35"/>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6" w:name="sisällönanalyysi"/>
      <w:bookmarkEnd w:id="36"/>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37" w:name="aineisto-ja-tutkimusmenetelmät"/>
      <w:bookmarkEnd w:id="37"/>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38" w:name="kuvaileva-kirjallisuuskatsaus-1"/>
      <w:bookmarkEnd w:id="38"/>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39" w:name="kuvailevan-kirjallisuuskatsausksen-toteutus"/>
      <w:bookmarkEnd w:id="39"/>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40" w:name="kirjallisuuskatsauksen-aineistojen-haku"/>
      <w:bookmarkEnd w:id="4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41" w:name="asiasanojen-valintaperusteet"/>
      <w:bookmarkEnd w:id="41"/>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42" w:name="asiantuntijoiden-teemahaastattelut"/>
      <w:bookmarkEnd w:id="42"/>
      <w:r>
        <w:t xml:space="preserve">Asiantuntijoiden teemahaastattelut</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43" w:name="haastateltavien-valinta"/>
      <w:bookmarkEnd w:id="43"/>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44" w:name="teemahaastatteluiden-toteutus"/>
      <w:bookmarkEnd w:id="44"/>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45" w:name="haastatteluaineiston-analyysimenetelmä"/>
      <w:bookmarkEnd w:id="45"/>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46" w:name="sisällönanalyysi-1"/>
      <w:bookmarkEnd w:id="46"/>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47" w:name="sisällönanalyysin-kulku"/>
      <w:bookmarkEnd w:id="47"/>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48" w:name="haastatteluaineiston-koodaus-ja-koodien-kategorisointi"/>
      <w:bookmarkEnd w:id="48"/>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49" w:name="haastatteluaineiston-koodien-taulukointi"/>
      <w:bookmarkEnd w:id="49"/>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6"/>
      </w:pPr>
      <w:bookmarkStart w:id="50" w:name="haastatteluaineiston-analysointi-taulukoitujen-tietojen-avulla"/>
      <w:bookmarkEnd w:id="50"/>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R heatmap.2).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51" w:name="haastatteluaineistosta-johtopäätösten-vetäminen-analyysin-perusteella"/>
      <w:bookmarkEnd w:id="51"/>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R heatmap.2).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2" w:name="tutkimustulokset"/>
      <w:bookmarkEnd w:id="52"/>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3" w:name="kirjallisuuskatsauksen-tulokset"/>
      <w:bookmarkEnd w:id="53"/>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4" w:name="yleinen-kuvailu"/>
      <w:bookmarkEnd w:id="54"/>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5" w:name="aiotn-teknologiat"/>
      <w:bookmarkEnd w:id="5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6" w:name="aiotn-sovellusalueet"/>
      <w:bookmarkEnd w:id="56"/>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7" w:name="valvonta"/>
      <w:bookmarkEnd w:id="5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58" w:name="kontrollointi"/>
      <w:bookmarkEnd w:id="5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59" w:name="logistiikka"/>
      <w:bookmarkEnd w:id="5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0" w:name="ennustus"/>
      <w:bookmarkEnd w:id="6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1" w:name="aiotn-avoimet-haasteet"/>
      <w:bookmarkEnd w:id="61"/>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2" w:name="standardisaation-haasteet"/>
      <w:bookmarkEnd w:id="62"/>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3" w:name="tieto--ja-kyberturvallisuuden-haasteet"/>
      <w:bookmarkEnd w:id="6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4" w:name="laitteiden-energiatehokkuuden-haasteet"/>
      <w:bookmarkEnd w:id="6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5" w:name="laitteiden-kestävyyden-haasteet"/>
      <w:bookmarkEnd w:id="65"/>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6" w:name="langattoman-tietoliikenteen-haasteet"/>
      <w:bookmarkEnd w:id="6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7" w:name="analytiikkaratkaisuiden-ja-tietopalveluiden-haasteet"/>
      <w:bookmarkEnd w:id="6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68" w:name="aiot-ekosysteemin-laajentamisen-haasteet"/>
      <w:bookmarkEnd w:id="6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69" w:name="muut-tekniset-haasteet"/>
      <w:bookmarkEnd w:id="6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0" w:name="muut-haasteet"/>
      <w:bookmarkEnd w:id="7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1" w:name="esitetyt-aiot-arkkitehtuurit"/>
      <w:bookmarkEnd w:id="7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2" w:name="haastattelujen-tulokset"/>
      <w:bookmarkEnd w:id="72"/>
      <w:r>
        <w:t xml:space="preserve">Haastattelujen tulokset</w:t>
      </w:r>
    </w:p>
    <w:p>
      <w:pPr>
        <w:pStyle w:val="Heading3"/>
      </w:pPr>
      <w:bookmarkStart w:id="73" w:name="haastattelujen-tuloksien-kuvaus-teemojen-mukaan-ryhmiteltyinä"/>
      <w:bookmarkEnd w:id="73"/>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4" w:name="tietojenkäsittely"/>
      <w:bookmarkEnd w:id="74"/>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5" w:name="tietojärjestelmät-tietoliikenne-ja-alustaratkaisut"/>
      <w:bookmarkEnd w:id="75"/>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76" w:name="teknologioiden-omaksunta"/>
      <w:bookmarkEnd w:id="76"/>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77" w:name="toimintaympäristön-muutos-maatalous-toimintaympäristönä-ja-maataloustuotannon-data"/>
      <w:bookmarkEnd w:id="77"/>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78" w:name="teknologiat-teknologioiden-sovellukset-ja-standardit"/>
      <w:bookmarkEnd w:id="78"/>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79" w:name="maataloustuotannon-laitteet-ja-maataloustuotannon-tehostaminen"/>
      <w:bookmarkEnd w:id="79"/>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0" w:name="tuotteet-ja-teknologiaratkaisut"/>
      <w:bookmarkEnd w:id="80"/>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1" w:name="sisällönanalyysiin-taulukoinnin-havainnot"/>
      <w:bookmarkEnd w:id="81"/>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BodyText"/>
      </w:pPr>
      <w:r>
        <w:t xml:space="preserve">Kuvio 1. Haastattelukohtaisten ja koko haastatteluaineiston yhteenlaskettujen koodien havaintojen määrien kaaviot</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Kuvio 2. Alikategorioiden koodien määrien kaaviot kategorioittain</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t xml:space="preserve">Kuvio 3: Havaintojen määrien jakautuminen haastatteluissa kategorioittain (ks. Liite 2)</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R heatmap.2)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2" w:name="haastatteluaineiston-kuvaus"/>
      <w:bookmarkEnd w:id="8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83" w:name="aiotn-tilanne-yleensä"/>
      <w:bookmarkEnd w:id="8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84" w:name="digitalisaatioharppauksen-alku"/>
      <w:bookmarkEnd w:id="8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85" w:name="aiot-teknologioiden-omaksumisen-tilanne-suomessa"/>
      <w:bookmarkEnd w:id="8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86" w:name="laitevalmistajien-yhteistyö"/>
      <w:bookmarkEnd w:id="8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87" w:name="kokonaisvaltainen-maatilan-tiedonhallintajärjestelmä-fmis"/>
      <w:bookmarkEnd w:id="8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88" w:name="datan-käsittely"/>
      <w:bookmarkEnd w:id="8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89" w:name="datan-liikkuminen-tuotantoketjussa"/>
      <w:bookmarkEnd w:id="8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0" w:name="datan-jakaminen-ja-julkaisu"/>
      <w:bookmarkEnd w:id="9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1" w:name="datan-omistajuus"/>
      <w:bookmarkEnd w:id="9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2" w:name="aiotn-vaikutukset"/>
      <w:bookmarkEnd w:id="9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e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93" w:name="ruokaturva"/>
      <w:bookmarkEnd w:id="9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94" w:name="aiotn-haasteet"/>
      <w:bookmarkEnd w:id="94"/>
      <w:r>
        <w:t xml:space="preserve">AIoTn haasteet</w:t>
      </w:r>
    </w:p>
    <w:p>
      <w:pPr>
        <w:pStyle w:val="Heading5"/>
      </w:pPr>
      <w:bookmarkStart w:id="95" w:name="tietoliikenteen-ja-tietoturvan-haasteet"/>
      <w:bookmarkEnd w:id="9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96" w:name="elinkaarihaasteet"/>
      <w:bookmarkEnd w:id="9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97" w:name="integraatio--ja-alustahaasteet"/>
      <w:bookmarkEnd w:id="9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98" w:name="käytettävyyshaasteet"/>
      <w:bookmarkEnd w:id="9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99" w:name="asiantuntijuushaaste"/>
      <w:bookmarkEnd w:id="9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0" w:name="omaksumisen-haasteita"/>
      <w:bookmarkEnd w:id="10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1" w:name="tavoitetila-ja-tulevaisuus"/>
      <w:bookmarkEnd w:id="10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2" w:name="tutkimustulosten-yhteenveto"/>
      <w:bookmarkEnd w:id="102"/>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03" w:name="tutkimuskysymyksien-vastaukset"/>
      <w:bookmarkEnd w:id="103"/>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04" w:name="pohdinta"/>
      <w:bookmarkEnd w:id="104"/>
      <w:r>
        <w:t xml:space="preserve">POHDINTA</w:t>
      </w:r>
    </w:p>
    <w:p>
      <w:pPr>
        <w:pStyle w:val="Heading2"/>
      </w:pPr>
      <w:bookmarkStart w:id="105" w:name="luotettavuus"/>
      <w:bookmarkEnd w:id="105"/>
      <w:r>
        <w:t xml:space="preserve">Luotettavuus</w:t>
      </w:r>
    </w:p>
    <w:p>
      <w:pPr>
        <w:pStyle w:val="Heading2"/>
      </w:pPr>
      <w:bookmarkStart w:id="106" w:name="hyödynnettävyys"/>
      <w:bookmarkEnd w:id="106"/>
      <w:r>
        <w:t xml:space="preserve">Hyödynnettävyys</w:t>
      </w:r>
    </w:p>
    <w:p>
      <w:pPr>
        <w:pStyle w:val="Heading1"/>
      </w:pPr>
      <w:bookmarkStart w:id="107" w:name="liitteet"/>
      <w:bookmarkEnd w:id="107"/>
      <w:r>
        <w:t xml:space="preserve">LIITTEET</w:t>
      </w:r>
    </w:p>
    <w:p>
      <w:pPr>
        <w:pStyle w:val="FirstParagraph"/>
      </w:pPr>
      <w:r>
        <w:t xml:space="preserve">Liite 1: R heatmap.2</w:t>
      </w:r>
      <w:r>
        <w:t xml:space="preserve"> </w:t>
      </w:r>
      <w:r>
        <w:t xml:space="preserve">Liite 2: Havaintojen määrien jakautuminen haastatteluissa kategorioittain</w:t>
      </w:r>
    </w:p>
    <w:p>
      <w:pPr>
        <w:pStyle w:val="Heading1"/>
      </w:pPr>
      <w:bookmarkStart w:id="108" w:name="lahteet"/>
      <w:bookmarkEnd w:id="10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09">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10">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1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1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1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1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1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1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17">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1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1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2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392d8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83e6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80bffead"/>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e1baa1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e5eb7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92e2bbe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8430e6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60042e9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4T12:05:40Z</dcterms:created>
  <dcterms:modified xsi:type="dcterms:W3CDTF">2018-10-04T12:05:40Z</dcterms:modified>
</cp:coreProperties>
</file>